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c8dc032525be1338bf7743ab2bdd482be0271e9"/>
    <w:p>
      <w:pPr>
        <w:pStyle w:val="Heading1"/>
      </w:pPr>
      <w:r>
        <w:t xml:space="preserve">Cover Letter for Hairdresser Position in France Paris</w:t>
      </w:r>
    </w:p>
    <w:p>
      <w:pPr>
        <w:pStyle w:val="FirstParagraph"/>
      </w:pPr>
      <w:r>
        <w:t xml:space="preserve">Dear [Hiring Manager's Name],</w:t>
      </w:r>
    </w:p>
    <w:p>
      <w:pPr>
        <w:pStyle w:val="BodyText"/>
      </w:pPr>
      <w:r>
        <w:t xml:space="preserve">I am writing to express my enthusiastic interest in the Hairdresser position at your esteemed establishment in France Paris. As a passionate and experienced professional in the field of hairstyling, I am eager to contribute my skills, creativity, and dedication to a salon that embodies the elegance and sophistication synonymous with Parisian beauty. Having worked extensively in both international markets and local salons, I bring a unique blend of technical expertise, cultural adaptability, and an unwavering commitment to client satisfaction. This opportunity in France Paris aligns perfectly with my career goals, and I am confident that my background as a Hairdresser would make me a valuable asset to your team.</w:t>
      </w:r>
    </w:p>
    <w:p>
      <w:pPr>
        <w:pStyle w:val="BodyText"/>
      </w:pPr>
      <w:r>
        <w:t xml:space="preserve">The city of Paris has long been a beacon of fashion, artistry, and innovation, and its beauty industry reflects this rich heritage. As a Hairdresser deeply attuned to global trends while respecting the timeless charm of French aesthetics, I understand the importance of balancing cutting-edge techniques with classic elegance. My experience in creating bespoke haircare solutions for diverse clientele has equipped me with the ability to interpret individual styles and translate them into stunning results. Whether it’s a modern, avant-garde cut or a timeless updo that exudes sophistication, I approach each client with the same level of care and precision.</w:t>
      </w:r>
    </w:p>
    <w:p>
      <w:pPr>
        <w:pStyle w:val="BodyText"/>
      </w:pPr>
      <w:r>
        <w:t xml:space="preserve">Throughout my career as a Hairdresser, I have honed my skills in various areas of hairstyling, including but not limited to hair cutting, coloring, chemical treatments, and styling. My training includes certifications in advanced color theory, scalp care treatments, and sustainable haircare practices—ensuring that I stay at the forefront of industry standards. In France Paris, where attention to detail and personalization are paramount, I have consistently received praise for my ability to listen actively to clients’ needs while offering expert recommendations. This client-centric approach has allowed me to build long-term relationships with those who value both quality and individuality in their haircare experience.</w:t>
      </w:r>
    </w:p>
    <w:p>
      <w:pPr>
        <w:pStyle w:val="BodyText"/>
      </w:pPr>
      <w:r>
        <w:t xml:space="preserve">What sets me apart as a Hairdresser is not only my technical proficiency but also my deep understanding of the cultural nuances that shape beauty trends in France Paris. The city’s fashion-forward mindset and appreciation for artistry mean that clients often seek styles that reflect both personal expression and a sense of refinement. I have worked closely with European and international clients, adapting my techniques to meet the evolving demands of this dynamic market. For instance, I have successfully executed intricate balayage designs, precision cuts for formal events, and natural textures that align with the French love for effortless sophistication. My ability to stay ahead of trends while maintaining a strong foundation in traditional methods ensures that I can cater to a wide range of preferences.</w:t>
      </w:r>
    </w:p>
    <w:p>
      <w:pPr>
        <w:pStyle w:val="BodyText"/>
      </w:pPr>
      <w:r>
        <w:t xml:space="preserve">Paris is not just a city; it is an inspiration. The vibrant energy of its streets, the timeless architecture, and the ever-evolving fashion scene have shaped my artistic perspective as a Hairdresser. I am particularly drawn to the way Parisian salons blend innovation with heritage, creating spaces that are both modern and nostalgic. I am eager to contribute to such an environment by bringing my creative vision and technical expertise. Whether it’s collaborating on seasonal campaigns or offering personalized consultations, I am committed to delivering results that exceed expectations while staying true to the spirit of French elegance.</w:t>
      </w:r>
    </w:p>
    <w:p>
      <w:pPr>
        <w:pStyle w:val="BodyText"/>
      </w:pPr>
      <w:r>
        <w:t xml:space="preserve">My experience in Parisian salons has also taught me the importance of teamwork and adaptability. The fast-paced nature of the beauty industry requires a Hairdresser to be both organized and flexible, capable of managing multiple tasks without compromising quality. I have worked in bustling environments where efficiency and precision are non-negotiable, yet I always prioritize a welcoming atmosphere that makes clients feel valued. This balance between professionalism and warmth is something I strive to maintain in every interaction.</w:t>
      </w:r>
    </w:p>
    <w:p>
      <w:pPr>
        <w:pStyle w:val="BodyText"/>
      </w:pPr>
      <w:r>
        <w:t xml:space="preserve">What excites me most about this opportunity is the chance to grow as a Hairdresser within a city that celebrates beauty as an art form. France Paris offers an unparalleled platform for creative expression, and I am eager to immerse myself in its culture while contributing my own unique perspective. I am particularly interested in the possibility of collaborating with other professionals, attending industry events, and staying engaged with the latest innovations in haircare. This role represents not just a job but a meaningful step in my journey as a Hairdresser who is passionate about making an impact through their craft.</w:t>
      </w:r>
    </w:p>
    <w:p>
      <w:pPr>
        <w:pStyle w:val="BodyText"/>
      </w:pPr>
      <w:r>
        <w:t xml:space="preserve">In closing, I would like to reiterate my enthusiasm for the Hairdresser position at your salon in France Paris. My combination of technical skills, cultural awareness, and dedication to excellence makes me well-suited for this role. I am confident that my contributions would enhance your team’s reputation as a leader in the French beauty industry. Thank you for considering my application, and I look forward to the possibility of discussing how I can contribute to your succes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France Paris</dc:title>
  <dc:creator/>
  <dc:language>en</dc:language>
  <cp:keywords/>
  <dcterms:created xsi:type="dcterms:W3CDTF">2026-07-21T11:08:28Z</dcterms:created>
  <dcterms:modified xsi:type="dcterms:W3CDTF">2026-07-21T11:08:28Z</dcterms:modified>
</cp:coreProperties>
</file>

<file path=docProps/custom.xml><?xml version="1.0" encoding="utf-8"?>
<Properties xmlns="http://schemas.openxmlformats.org/officeDocument/2006/custom-properties" xmlns:vt="http://schemas.openxmlformats.org/officeDocument/2006/docPropsVTypes"/>
</file>